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D52A7" w14:textId="496209B4" w:rsidR="00533789" w:rsidRDefault="007622BC" w:rsidP="007C0ED1">
      <w:pPr>
        <w:spacing w:before="68" w:line="237" w:lineRule="auto"/>
        <w:ind w:right="-184"/>
        <w:rPr>
          <w:rFonts w:asciiTheme="minorHAnsi" w:hAnsiTheme="minorHAnsi" w:cstheme="minorHAnsi"/>
          <w:b/>
          <w:color w:val="231F20"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  <w:lang w:eastAsia="en-GB"/>
        </w:rPr>
        <w:t>PODS</w:t>
      </w:r>
      <w:r w:rsidR="000D0A54">
        <w:rPr>
          <w:rFonts w:cs="Arial"/>
          <w:b/>
          <w:sz w:val="28"/>
          <w:szCs w:val="28"/>
          <w:lang w:eastAsia="en-GB"/>
        </w:rPr>
        <w:t xml:space="preserve"> </w:t>
      </w:r>
      <w:r w:rsidR="006653E3" w:rsidRPr="00D56B4C">
        <w:rPr>
          <w:rFonts w:asciiTheme="minorHAnsi" w:hAnsiTheme="minorHAnsi" w:cstheme="minorHAnsi"/>
          <w:b/>
          <w:color w:val="231F20"/>
          <w:sz w:val="28"/>
          <w:szCs w:val="28"/>
        </w:rPr>
        <w:t xml:space="preserve">NEW AND EXPECTANT </w:t>
      </w:r>
      <w:r w:rsidR="007C0ED1">
        <w:rPr>
          <w:rFonts w:asciiTheme="minorHAnsi" w:hAnsiTheme="minorHAnsi" w:cstheme="minorHAnsi"/>
          <w:b/>
          <w:color w:val="231F20"/>
          <w:sz w:val="28"/>
          <w:szCs w:val="28"/>
        </w:rPr>
        <w:t>M</w:t>
      </w:r>
      <w:r w:rsidR="006653E3" w:rsidRPr="00D56B4C">
        <w:rPr>
          <w:rFonts w:asciiTheme="minorHAnsi" w:hAnsiTheme="minorHAnsi" w:cstheme="minorHAnsi"/>
          <w:b/>
          <w:color w:val="231F20"/>
          <w:sz w:val="28"/>
          <w:szCs w:val="28"/>
        </w:rPr>
        <w:t xml:space="preserve">OTHERS RISK ASSESSMENT CHECKLIST </w:t>
      </w:r>
    </w:p>
    <w:p w14:paraId="623A1826" w14:textId="22694F9E" w:rsidR="005E7D9A" w:rsidRPr="00D56B4C" w:rsidRDefault="007622BC" w:rsidP="00AF5869">
      <w:pPr>
        <w:spacing w:before="68" w:line="276" w:lineRule="auto"/>
        <w:ind w:right="-1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31F20"/>
          <w:sz w:val="24"/>
          <w:szCs w:val="24"/>
        </w:rPr>
        <w:t>R</w:t>
      </w:r>
      <w:r w:rsidR="009A0A6F" w:rsidRPr="00D56B4C">
        <w:rPr>
          <w:rFonts w:asciiTheme="minorHAnsi" w:hAnsiTheme="minorHAnsi" w:cstheme="minorHAnsi"/>
          <w:color w:val="231F20"/>
          <w:sz w:val="24"/>
          <w:szCs w:val="24"/>
        </w:rPr>
        <w:t xml:space="preserve">isk assessment checklist and flowchart, based on HSE guidance, for new and expectant mothers to ensure </w:t>
      </w:r>
      <w:r>
        <w:rPr>
          <w:rFonts w:asciiTheme="minorHAnsi" w:hAnsiTheme="minorHAnsi" w:cstheme="minorHAnsi"/>
          <w:color w:val="231F20"/>
          <w:sz w:val="24"/>
          <w:szCs w:val="24"/>
        </w:rPr>
        <w:t>we</w:t>
      </w:r>
      <w:r w:rsidR="009A0A6F" w:rsidRPr="00D56B4C">
        <w:rPr>
          <w:rFonts w:asciiTheme="minorHAnsi" w:hAnsiTheme="minorHAnsi" w:cstheme="minorHAnsi"/>
          <w:color w:val="231F20"/>
          <w:sz w:val="24"/>
          <w:szCs w:val="24"/>
        </w:rPr>
        <w:t xml:space="preserve"> manage health and safety risks effectively.</w:t>
      </w:r>
    </w:p>
    <w:tbl>
      <w:tblPr>
        <w:tblW w:w="9109" w:type="dxa"/>
        <w:tblInd w:w="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7"/>
        <w:gridCol w:w="2059"/>
        <w:gridCol w:w="2059"/>
        <w:gridCol w:w="2324"/>
      </w:tblGrid>
      <w:tr w:rsidR="005E7D9A" w:rsidRPr="00D56B4C" w14:paraId="22426448" w14:textId="77777777" w:rsidTr="00A42F3E">
        <w:trPr>
          <w:trHeight w:val="514"/>
        </w:trPr>
        <w:tc>
          <w:tcPr>
            <w:tcW w:w="9109" w:type="dxa"/>
            <w:gridSpan w:val="4"/>
            <w:shd w:val="clear" w:color="auto" w:fill="auto"/>
          </w:tcPr>
          <w:p w14:paraId="69BD67C2" w14:textId="6BD43B6F" w:rsidR="005E7D9A" w:rsidRPr="00533789" w:rsidRDefault="00533789" w:rsidP="00AC785D">
            <w:pPr>
              <w:pStyle w:val="TableParagraph"/>
              <w:spacing w:before="60" w:line="276" w:lineRule="auto"/>
              <w:ind w:left="11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33789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 xml:space="preserve">NEW AND EXPECTANT MOTHERS RISK ASSESSMENT CHECKLIST </w:t>
            </w:r>
          </w:p>
        </w:tc>
      </w:tr>
      <w:tr w:rsidR="005E7D9A" w:rsidRPr="00D56B4C" w14:paraId="6FA0A3C4" w14:textId="77777777" w:rsidTr="00A42F3E">
        <w:trPr>
          <w:trHeight w:val="705"/>
        </w:trPr>
        <w:tc>
          <w:tcPr>
            <w:tcW w:w="2667" w:type="dxa"/>
            <w:shd w:val="clear" w:color="auto" w:fill="auto"/>
          </w:tcPr>
          <w:p w14:paraId="680DD9B9" w14:textId="77777777" w:rsidR="005E7D9A" w:rsidRPr="00D56B4C" w:rsidRDefault="009A0A6F" w:rsidP="00AC785D">
            <w:pPr>
              <w:pStyle w:val="TableParagraph"/>
              <w:spacing w:before="22" w:line="276" w:lineRule="auto"/>
              <w:ind w:left="1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Job Characteristics</w:t>
            </w:r>
          </w:p>
        </w:tc>
        <w:tc>
          <w:tcPr>
            <w:tcW w:w="2059" w:type="dxa"/>
            <w:shd w:val="clear" w:color="auto" w:fill="auto"/>
          </w:tcPr>
          <w:p w14:paraId="7666778E" w14:textId="38653F31" w:rsidR="005E7D9A" w:rsidRPr="00D56B4C" w:rsidRDefault="009A0A6F" w:rsidP="00AC785D">
            <w:pPr>
              <w:pStyle w:val="TableParagraph"/>
              <w:spacing w:before="22" w:line="276" w:lineRule="auto"/>
              <w:ind w:left="73" w:right="72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Yes/No</w:t>
            </w:r>
          </w:p>
          <w:p w14:paraId="54056B43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73" w:right="72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(If yes add description)</w:t>
            </w:r>
          </w:p>
        </w:tc>
        <w:tc>
          <w:tcPr>
            <w:tcW w:w="2059" w:type="dxa"/>
            <w:shd w:val="clear" w:color="auto" w:fill="auto"/>
          </w:tcPr>
          <w:p w14:paraId="335AB819" w14:textId="77777777" w:rsidR="00A42F3E" w:rsidRDefault="009A0A6F" w:rsidP="00AC785D">
            <w:pPr>
              <w:pStyle w:val="TableParagraph"/>
              <w:spacing w:before="22" w:line="276" w:lineRule="auto"/>
              <w:ind w:left="542" w:right="118" w:hanging="487"/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Control</w:t>
            </w:r>
          </w:p>
          <w:p w14:paraId="3F25DD49" w14:textId="77777777" w:rsidR="00A42F3E" w:rsidRDefault="009A0A6F" w:rsidP="00AC785D">
            <w:pPr>
              <w:pStyle w:val="TableParagraph"/>
              <w:spacing w:before="22" w:line="276" w:lineRule="auto"/>
              <w:ind w:left="542" w:right="118" w:hanging="487"/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measures in</w:t>
            </w:r>
          </w:p>
          <w:p w14:paraId="6EF0B9BC" w14:textId="7810FF7A" w:rsidR="005E7D9A" w:rsidRPr="00D56B4C" w:rsidRDefault="009A0A6F" w:rsidP="00AC785D">
            <w:pPr>
              <w:pStyle w:val="TableParagraph"/>
              <w:spacing w:before="22" w:line="276" w:lineRule="auto"/>
              <w:ind w:left="542" w:right="118" w:hanging="48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place</w:t>
            </w:r>
          </w:p>
        </w:tc>
        <w:tc>
          <w:tcPr>
            <w:tcW w:w="2324" w:type="dxa"/>
            <w:shd w:val="clear" w:color="auto" w:fill="auto"/>
          </w:tcPr>
          <w:p w14:paraId="24125DAE" w14:textId="3686F518" w:rsidR="005E7D9A" w:rsidRPr="00D56B4C" w:rsidRDefault="009A0A6F" w:rsidP="00AC785D">
            <w:pPr>
              <w:pStyle w:val="TableParagraph"/>
              <w:spacing w:before="22" w:line="276" w:lineRule="auto"/>
              <w:ind w:left="32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dditional control measures recommended</w:t>
            </w:r>
          </w:p>
        </w:tc>
      </w:tr>
      <w:tr w:rsidR="005E7D9A" w:rsidRPr="00D56B4C" w14:paraId="4B86226C" w14:textId="77777777" w:rsidTr="00A42F3E">
        <w:trPr>
          <w:trHeight w:val="479"/>
        </w:trPr>
        <w:tc>
          <w:tcPr>
            <w:tcW w:w="2667" w:type="dxa"/>
            <w:shd w:val="clear" w:color="auto" w:fill="auto"/>
          </w:tcPr>
          <w:p w14:paraId="00B781F4" w14:textId="77777777" w:rsidR="005E7D9A" w:rsidRPr="00D56B4C" w:rsidRDefault="009A0A6F" w:rsidP="00AC785D">
            <w:pPr>
              <w:pStyle w:val="TableParagraph"/>
              <w:spacing w:before="97" w:line="276" w:lineRule="auto"/>
              <w:ind w:left="1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Physical Demands</w:t>
            </w:r>
          </w:p>
        </w:tc>
        <w:tc>
          <w:tcPr>
            <w:tcW w:w="2059" w:type="dxa"/>
            <w:shd w:val="clear" w:color="auto" w:fill="auto"/>
          </w:tcPr>
          <w:p w14:paraId="1B0128E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168B4020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727C38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3921C688" w14:textId="77777777" w:rsidTr="00A42F3E">
        <w:trPr>
          <w:trHeight w:val="396"/>
        </w:trPr>
        <w:tc>
          <w:tcPr>
            <w:tcW w:w="2667" w:type="dxa"/>
            <w:shd w:val="clear" w:color="auto" w:fill="auto"/>
          </w:tcPr>
          <w:p w14:paraId="73E366D1" w14:textId="77777777" w:rsidR="005E7D9A" w:rsidRPr="00D56B4C" w:rsidRDefault="009A0A6F" w:rsidP="00AC785D">
            <w:pPr>
              <w:pStyle w:val="TableParagraph"/>
              <w:spacing w:before="71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Lifting &amp; carrying?</w:t>
            </w:r>
          </w:p>
        </w:tc>
        <w:tc>
          <w:tcPr>
            <w:tcW w:w="2059" w:type="dxa"/>
            <w:shd w:val="clear" w:color="auto" w:fill="auto"/>
          </w:tcPr>
          <w:p w14:paraId="75EC5B1B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07700C5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095AD2F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1B4E5B9E" w14:textId="77777777" w:rsidTr="00A42F3E">
        <w:trPr>
          <w:trHeight w:val="614"/>
        </w:trPr>
        <w:tc>
          <w:tcPr>
            <w:tcW w:w="2667" w:type="dxa"/>
            <w:shd w:val="clear" w:color="auto" w:fill="auto"/>
          </w:tcPr>
          <w:p w14:paraId="5FCA1CF5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 w:right="96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Bending or standing for long periods?</w:t>
            </w:r>
          </w:p>
        </w:tc>
        <w:tc>
          <w:tcPr>
            <w:tcW w:w="2059" w:type="dxa"/>
            <w:shd w:val="clear" w:color="auto" w:fill="auto"/>
          </w:tcPr>
          <w:p w14:paraId="67C5BCC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7E79C46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B62E093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618B9D7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281D8BC0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 lot of walking?</w:t>
            </w:r>
          </w:p>
        </w:tc>
        <w:tc>
          <w:tcPr>
            <w:tcW w:w="2059" w:type="dxa"/>
            <w:shd w:val="clear" w:color="auto" w:fill="auto"/>
          </w:tcPr>
          <w:p w14:paraId="108705F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6FBA31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1EABF668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70F015E7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3D9E4093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Using stairs frequently?</w:t>
            </w:r>
          </w:p>
        </w:tc>
        <w:tc>
          <w:tcPr>
            <w:tcW w:w="2059" w:type="dxa"/>
            <w:shd w:val="clear" w:color="auto" w:fill="auto"/>
          </w:tcPr>
          <w:p w14:paraId="7B202E93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1CA7C22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AD10D17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0AFFC373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45852425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ccessing limited space?</w:t>
            </w:r>
          </w:p>
        </w:tc>
        <w:tc>
          <w:tcPr>
            <w:tcW w:w="2059" w:type="dxa"/>
            <w:shd w:val="clear" w:color="auto" w:fill="auto"/>
          </w:tcPr>
          <w:p w14:paraId="1FC8889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6B2BF67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109A501B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25E92C5F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10F9C9A1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gility/dexterity required?</w:t>
            </w:r>
          </w:p>
        </w:tc>
        <w:tc>
          <w:tcPr>
            <w:tcW w:w="2059" w:type="dxa"/>
            <w:shd w:val="clear" w:color="auto" w:fill="auto"/>
          </w:tcPr>
          <w:p w14:paraId="59B8D777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32ECFF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55EDFBF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1E857F97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7D57FDF8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egular use of computer?</w:t>
            </w:r>
          </w:p>
        </w:tc>
        <w:tc>
          <w:tcPr>
            <w:tcW w:w="2059" w:type="dxa"/>
            <w:shd w:val="clear" w:color="auto" w:fill="auto"/>
          </w:tcPr>
          <w:p w14:paraId="33B6FB8B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0DDCE56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E5A6FF2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B0BEC33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027C9442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Travel?</w:t>
            </w:r>
          </w:p>
        </w:tc>
        <w:tc>
          <w:tcPr>
            <w:tcW w:w="2059" w:type="dxa"/>
            <w:shd w:val="clear" w:color="auto" w:fill="auto"/>
          </w:tcPr>
          <w:p w14:paraId="005057A3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53EA96A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FF5FD86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965FEFE" w14:textId="77777777" w:rsidTr="00A42F3E">
        <w:trPr>
          <w:trHeight w:val="483"/>
        </w:trPr>
        <w:tc>
          <w:tcPr>
            <w:tcW w:w="9109" w:type="dxa"/>
            <w:gridSpan w:val="4"/>
            <w:shd w:val="clear" w:color="auto" w:fill="auto"/>
          </w:tcPr>
          <w:p w14:paraId="2371375F" w14:textId="77777777" w:rsidR="005E7D9A" w:rsidRPr="00D56B4C" w:rsidRDefault="009A0A6F" w:rsidP="00AC785D">
            <w:pPr>
              <w:pStyle w:val="TableParagraph"/>
              <w:spacing w:before="100" w:line="276" w:lineRule="auto"/>
              <w:ind w:left="1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Mental Demands</w:t>
            </w:r>
          </w:p>
        </w:tc>
      </w:tr>
      <w:tr w:rsidR="005E7D9A" w:rsidRPr="00D56B4C" w14:paraId="20E8F51F" w14:textId="77777777" w:rsidTr="00A42F3E">
        <w:trPr>
          <w:trHeight w:val="396"/>
        </w:trPr>
        <w:tc>
          <w:tcPr>
            <w:tcW w:w="2667" w:type="dxa"/>
            <w:shd w:val="clear" w:color="auto" w:fill="auto"/>
          </w:tcPr>
          <w:p w14:paraId="68F43B0D" w14:textId="77777777" w:rsidR="005E7D9A" w:rsidRPr="00D56B4C" w:rsidRDefault="009A0A6F" w:rsidP="00AC785D">
            <w:pPr>
              <w:pStyle w:val="TableParagraph"/>
              <w:spacing w:before="71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Challenging deadlines?</w:t>
            </w:r>
          </w:p>
        </w:tc>
        <w:tc>
          <w:tcPr>
            <w:tcW w:w="2059" w:type="dxa"/>
            <w:shd w:val="clear" w:color="auto" w:fill="auto"/>
          </w:tcPr>
          <w:p w14:paraId="7C8A4752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5FDF20A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0DF591D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74596866" w14:textId="77777777" w:rsidTr="00A42F3E">
        <w:trPr>
          <w:trHeight w:val="351"/>
        </w:trPr>
        <w:tc>
          <w:tcPr>
            <w:tcW w:w="2667" w:type="dxa"/>
            <w:shd w:val="clear" w:color="auto" w:fill="auto"/>
          </w:tcPr>
          <w:p w14:paraId="24105E16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Emotional demands?</w:t>
            </w:r>
          </w:p>
        </w:tc>
        <w:tc>
          <w:tcPr>
            <w:tcW w:w="2059" w:type="dxa"/>
            <w:shd w:val="clear" w:color="auto" w:fill="auto"/>
          </w:tcPr>
          <w:p w14:paraId="22F631D5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59E288ED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2ABD00D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1839E4AA" w14:textId="77777777" w:rsidTr="00A42F3E">
        <w:trPr>
          <w:trHeight w:val="483"/>
        </w:trPr>
        <w:tc>
          <w:tcPr>
            <w:tcW w:w="9109" w:type="dxa"/>
            <w:gridSpan w:val="4"/>
            <w:shd w:val="clear" w:color="auto" w:fill="auto"/>
          </w:tcPr>
          <w:p w14:paraId="2506FD8E" w14:textId="77777777" w:rsidR="005E7D9A" w:rsidRPr="00D56B4C" w:rsidRDefault="009A0A6F" w:rsidP="00AC785D">
            <w:pPr>
              <w:pStyle w:val="TableParagraph"/>
              <w:spacing w:before="100" w:line="276" w:lineRule="auto"/>
              <w:ind w:left="1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Working Conditions</w:t>
            </w:r>
          </w:p>
        </w:tc>
      </w:tr>
      <w:tr w:rsidR="005E7D9A" w:rsidRPr="00D56B4C" w14:paraId="268DCF7B" w14:textId="77777777" w:rsidTr="00A42F3E">
        <w:trPr>
          <w:trHeight w:val="390"/>
        </w:trPr>
        <w:tc>
          <w:tcPr>
            <w:tcW w:w="2667" w:type="dxa"/>
            <w:shd w:val="clear" w:color="auto" w:fill="auto"/>
          </w:tcPr>
          <w:p w14:paraId="00060A74" w14:textId="77777777" w:rsidR="005E7D9A" w:rsidRPr="00D56B4C" w:rsidRDefault="009A0A6F" w:rsidP="00AC785D">
            <w:pPr>
              <w:pStyle w:val="TableParagraph"/>
              <w:spacing w:before="65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Easily accessible toilets?</w:t>
            </w:r>
          </w:p>
        </w:tc>
        <w:tc>
          <w:tcPr>
            <w:tcW w:w="2059" w:type="dxa"/>
            <w:shd w:val="clear" w:color="auto" w:fill="auto"/>
          </w:tcPr>
          <w:p w14:paraId="02CBBC9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5D0DB18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160B85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2704F73F" w14:textId="77777777" w:rsidTr="00A42F3E">
        <w:trPr>
          <w:trHeight w:val="602"/>
        </w:trPr>
        <w:tc>
          <w:tcPr>
            <w:tcW w:w="2667" w:type="dxa"/>
            <w:shd w:val="clear" w:color="auto" w:fill="auto"/>
          </w:tcPr>
          <w:p w14:paraId="295D79BA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 w:right="96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ble to take toilet breaks when needed?</w:t>
            </w:r>
          </w:p>
        </w:tc>
        <w:tc>
          <w:tcPr>
            <w:tcW w:w="2059" w:type="dxa"/>
            <w:shd w:val="clear" w:color="auto" w:fill="auto"/>
          </w:tcPr>
          <w:p w14:paraId="02139876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44CC89B5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5CBD05A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2EA5F4B6" w14:textId="77777777" w:rsidTr="00A42F3E">
        <w:trPr>
          <w:trHeight w:val="602"/>
        </w:trPr>
        <w:tc>
          <w:tcPr>
            <w:tcW w:w="2667" w:type="dxa"/>
            <w:shd w:val="clear" w:color="auto" w:fill="auto"/>
          </w:tcPr>
          <w:p w14:paraId="048DEAC1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 w:right="1057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ble to take rest breaks when needed?</w:t>
            </w:r>
          </w:p>
        </w:tc>
        <w:tc>
          <w:tcPr>
            <w:tcW w:w="2059" w:type="dxa"/>
            <w:shd w:val="clear" w:color="auto" w:fill="auto"/>
          </w:tcPr>
          <w:p w14:paraId="5373B0CC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18527547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2E69DF3D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2440559" w14:textId="77777777" w:rsidTr="00A42F3E">
        <w:trPr>
          <w:trHeight w:val="345"/>
        </w:trPr>
        <w:tc>
          <w:tcPr>
            <w:tcW w:w="2667" w:type="dxa"/>
            <w:shd w:val="clear" w:color="auto" w:fill="auto"/>
          </w:tcPr>
          <w:p w14:paraId="2FA9C3E2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isk of violence or aggression?</w:t>
            </w:r>
          </w:p>
        </w:tc>
        <w:tc>
          <w:tcPr>
            <w:tcW w:w="2059" w:type="dxa"/>
            <w:shd w:val="clear" w:color="auto" w:fill="auto"/>
          </w:tcPr>
          <w:p w14:paraId="1ECC7FCF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64FDF5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138272E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0CC7AED5" w14:textId="77777777" w:rsidTr="00A42F3E">
        <w:trPr>
          <w:trHeight w:val="345"/>
        </w:trPr>
        <w:tc>
          <w:tcPr>
            <w:tcW w:w="2667" w:type="dxa"/>
            <w:shd w:val="clear" w:color="auto" w:fill="auto"/>
          </w:tcPr>
          <w:p w14:paraId="468E07EA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oes fire escape require assistance?</w:t>
            </w:r>
          </w:p>
        </w:tc>
        <w:tc>
          <w:tcPr>
            <w:tcW w:w="2059" w:type="dxa"/>
            <w:shd w:val="clear" w:color="auto" w:fill="auto"/>
          </w:tcPr>
          <w:p w14:paraId="51D27B0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12C62E95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57F5D3B5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750EA06" w14:textId="77777777" w:rsidTr="00A42F3E">
        <w:trPr>
          <w:trHeight w:val="345"/>
        </w:trPr>
        <w:tc>
          <w:tcPr>
            <w:tcW w:w="2667" w:type="dxa"/>
            <w:shd w:val="clear" w:color="auto" w:fill="auto"/>
          </w:tcPr>
          <w:p w14:paraId="638AE051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lastRenderedPageBreak/>
              <w:t>Is room temperature reasonable?</w:t>
            </w:r>
          </w:p>
        </w:tc>
        <w:tc>
          <w:tcPr>
            <w:tcW w:w="2059" w:type="dxa"/>
            <w:shd w:val="clear" w:color="auto" w:fill="auto"/>
          </w:tcPr>
          <w:p w14:paraId="61CC737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7B75A517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B4B6AE6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01579AA0" w14:textId="77777777" w:rsidTr="00A42F3E">
        <w:trPr>
          <w:trHeight w:val="345"/>
        </w:trPr>
        <w:tc>
          <w:tcPr>
            <w:tcW w:w="2667" w:type="dxa"/>
            <w:shd w:val="clear" w:color="auto" w:fill="auto"/>
          </w:tcPr>
          <w:p w14:paraId="062EB463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Is ventilation effective?</w:t>
            </w:r>
          </w:p>
        </w:tc>
        <w:tc>
          <w:tcPr>
            <w:tcW w:w="2059" w:type="dxa"/>
            <w:shd w:val="clear" w:color="auto" w:fill="auto"/>
          </w:tcPr>
          <w:p w14:paraId="48CAE306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2A744BB3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4A88E8CB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0E1228DA" w14:textId="77777777" w:rsidTr="00A42F3E">
        <w:trPr>
          <w:trHeight w:val="602"/>
        </w:trPr>
        <w:tc>
          <w:tcPr>
            <w:tcW w:w="2667" w:type="dxa"/>
            <w:shd w:val="clear" w:color="auto" w:fill="auto"/>
          </w:tcPr>
          <w:p w14:paraId="18D3AEAA" w14:textId="77777777" w:rsidR="005E7D9A" w:rsidRPr="00D56B4C" w:rsidRDefault="009A0A6F" w:rsidP="00AC785D">
            <w:pPr>
              <w:pStyle w:val="TableParagraph"/>
              <w:spacing w:before="20" w:line="276" w:lineRule="auto"/>
              <w:ind w:left="98" w:right="23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Is seating of suitable support and height?</w:t>
            </w:r>
          </w:p>
        </w:tc>
        <w:tc>
          <w:tcPr>
            <w:tcW w:w="2059" w:type="dxa"/>
            <w:shd w:val="clear" w:color="auto" w:fill="auto"/>
          </w:tcPr>
          <w:p w14:paraId="0BE06EA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3C00BE50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0391DE8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010BF56C" w14:textId="77777777" w:rsidTr="00A42F3E">
        <w:trPr>
          <w:trHeight w:val="483"/>
        </w:trPr>
        <w:tc>
          <w:tcPr>
            <w:tcW w:w="9109" w:type="dxa"/>
            <w:gridSpan w:val="4"/>
            <w:shd w:val="clear" w:color="auto" w:fill="auto"/>
          </w:tcPr>
          <w:p w14:paraId="69B5DDD4" w14:textId="77777777" w:rsidR="005E7D9A" w:rsidRPr="00D56B4C" w:rsidRDefault="009A0A6F" w:rsidP="00AC785D">
            <w:pPr>
              <w:pStyle w:val="TableParagraph"/>
              <w:spacing w:before="100" w:line="276" w:lineRule="auto"/>
              <w:ind w:left="1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Specific Hazards of Role, for example:</w:t>
            </w:r>
          </w:p>
        </w:tc>
      </w:tr>
      <w:tr w:rsidR="005E7D9A" w:rsidRPr="00D56B4C" w14:paraId="5DE30616" w14:textId="77777777" w:rsidTr="00A42F3E">
        <w:trPr>
          <w:trHeight w:val="1188"/>
        </w:trPr>
        <w:tc>
          <w:tcPr>
            <w:tcW w:w="2667" w:type="dxa"/>
            <w:shd w:val="clear" w:color="auto" w:fill="auto"/>
          </w:tcPr>
          <w:p w14:paraId="42D2D6D3" w14:textId="6B7F9256" w:rsidR="005E7D9A" w:rsidRPr="00D56B4C" w:rsidRDefault="009A0A6F" w:rsidP="00AC785D">
            <w:pPr>
              <w:pStyle w:val="TableParagraph"/>
              <w:spacing w:before="71" w:line="276" w:lineRule="auto"/>
              <w:ind w:left="98" w:right="303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Exposure to infectious diseases such as </w:t>
            </w:r>
            <w:r w:rsidR="000754F7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coronavirus,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ubella, chicken pox, measles &amp; par</w:t>
            </w:r>
            <w:r w:rsidR="00AF6A7B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v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ovirus (slapped cheek syndrome).</w:t>
            </w:r>
          </w:p>
        </w:tc>
        <w:tc>
          <w:tcPr>
            <w:tcW w:w="2059" w:type="dxa"/>
            <w:shd w:val="clear" w:color="auto" w:fill="auto"/>
          </w:tcPr>
          <w:p w14:paraId="2D88250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5B019B0A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67A5C77D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624E8C01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696D679C" w14:textId="77777777" w:rsidR="005E7D9A" w:rsidRPr="00D56B4C" w:rsidRDefault="009A0A6F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Use of hazardous chemicals</w:t>
            </w:r>
          </w:p>
        </w:tc>
        <w:tc>
          <w:tcPr>
            <w:tcW w:w="2059" w:type="dxa"/>
            <w:shd w:val="clear" w:color="auto" w:fill="auto"/>
          </w:tcPr>
          <w:p w14:paraId="252CC1E9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4117D33F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4A0FFC4A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726A96BF" w14:textId="77777777" w:rsidTr="00A42F3E">
        <w:trPr>
          <w:trHeight w:val="352"/>
        </w:trPr>
        <w:tc>
          <w:tcPr>
            <w:tcW w:w="9109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18D3D05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25D87CAD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77C373F7" w14:textId="1BE35DF6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Job Characteristics</w:t>
            </w:r>
          </w:p>
        </w:tc>
        <w:tc>
          <w:tcPr>
            <w:tcW w:w="2059" w:type="dxa"/>
            <w:shd w:val="clear" w:color="auto" w:fill="auto"/>
          </w:tcPr>
          <w:p w14:paraId="7C987843" w14:textId="5DD48F1C" w:rsidR="00A42F3E" w:rsidRPr="00D56B4C" w:rsidRDefault="00A42F3E" w:rsidP="00AC785D">
            <w:pPr>
              <w:pStyle w:val="TableParagraph"/>
              <w:spacing w:before="22" w:line="276" w:lineRule="auto"/>
              <w:ind w:left="73" w:right="72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Yes/No</w:t>
            </w:r>
          </w:p>
          <w:p w14:paraId="2044CE15" w14:textId="5D9864DB" w:rsidR="00A42F3E" w:rsidRPr="00D56B4C" w:rsidRDefault="00AF6A7B" w:rsidP="00AF6A7B">
            <w:pPr>
              <w:pStyle w:val="TableParagraph"/>
              <w:spacing w:line="276" w:lineRule="auto"/>
              <w:ind w:left="187" w:hanging="14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  </w:t>
            </w:r>
            <w:r w:rsidR="00A42F3E"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(If yes add description)</w:t>
            </w:r>
          </w:p>
        </w:tc>
        <w:tc>
          <w:tcPr>
            <w:tcW w:w="2059" w:type="dxa"/>
            <w:shd w:val="clear" w:color="auto" w:fill="auto"/>
          </w:tcPr>
          <w:p w14:paraId="0AA2BF25" w14:textId="31629175" w:rsidR="00A42F3E" w:rsidRPr="00D56B4C" w:rsidRDefault="00A42F3E" w:rsidP="00AF6A7B">
            <w:pPr>
              <w:pStyle w:val="TableParagraph"/>
              <w:spacing w:line="276" w:lineRule="auto"/>
              <w:ind w:left="117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Control measures in place</w:t>
            </w:r>
          </w:p>
        </w:tc>
        <w:tc>
          <w:tcPr>
            <w:tcW w:w="2324" w:type="dxa"/>
            <w:shd w:val="clear" w:color="auto" w:fill="auto"/>
          </w:tcPr>
          <w:p w14:paraId="208B94CF" w14:textId="3366EF25" w:rsidR="00A42F3E" w:rsidRPr="00D56B4C" w:rsidRDefault="00A42F3E" w:rsidP="00AF6A7B">
            <w:pPr>
              <w:pStyle w:val="TableParagraph"/>
              <w:spacing w:line="276" w:lineRule="auto"/>
              <w:ind w:left="174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dditional control measures recommended</w:t>
            </w:r>
          </w:p>
        </w:tc>
      </w:tr>
      <w:tr w:rsidR="00A42F3E" w:rsidRPr="00D56B4C" w14:paraId="6CAA8115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7B32D70D" w14:textId="0EF12E3E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Contact with animals</w:t>
            </w:r>
          </w:p>
        </w:tc>
        <w:tc>
          <w:tcPr>
            <w:tcW w:w="2059" w:type="dxa"/>
            <w:shd w:val="clear" w:color="auto" w:fill="auto"/>
          </w:tcPr>
          <w:p w14:paraId="68711557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554CA21D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77F427DF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4684AA30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1742DDE2" w14:textId="75F30FD9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(Pregnant women should avoid contact with ewes and newborn lambs)</w:t>
            </w:r>
          </w:p>
        </w:tc>
        <w:tc>
          <w:tcPr>
            <w:tcW w:w="2059" w:type="dxa"/>
            <w:shd w:val="clear" w:color="auto" w:fill="auto"/>
          </w:tcPr>
          <w:p w14:paraId="7B46D255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66FFFFA9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05FFEF1C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437BE5FA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2F905DBE" w14:textId="00F723A1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Ionising radiation – particularly unsealed sources.</w:t>
            </w:r>
          </w:p>
        </w:tc>
        <w:tc>
          <w:tcPr>
            <w:tcW w:w="2059" w:type="dxa"/>
            <w:shd w:val="clear" w:color="auto" w:fill="auto"/>
          </w:tcPr>
          <w:p w14:paraId="506912A5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69FD2EDD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30FBB5D8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7EA4E898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07D46899" w14:textId="241E7FF4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Biological agents which may be used in laboratories</w:t>
            </w:r>
          </w:p>
        </w:tc>
        <w:tc>
          <w:tcPr>
            <w:tcW w:w="2059" w:type="dxa"/>
            <w:shd w:val="clear" w:color="auto" w:fill="auto"/>
          </w:tcPr>
          <w:p w14:paraId="7ABD6BE7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4FE17135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16C0D480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2689B14F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681BEB60" w14:textId="411F6A6A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Contact with lead</w:t>
            </w:r>
          </w:p>
        </w:tc>
        <w:tc>
          <w:tcPr>
            <w:tcW w:w="2059" w:type="dxa"/>
            <w:shd w:val="clear" w:color="auto" w:fill="auto"/>
          </w:tcPr>
          <w:p w14:paraId="1221BA70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32FA1821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3F7C81BB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1C7CECE7" w14:textId="77777777" w:rsidTr="00AC509F">
        <w:trPr>
          <w:trHeight w:val="352"/>
        </w:trPr>
        <w:tc>
          <w:tcPr>
            <w:tcW w:w="9109" w:type="dxa"/>
            <w:gridSpan w:val="4"/>
            <w:shd w:val="clear" w:color="auto" w:fill="auto"/>
          </w:tcPr>
          <w:p w14:paraId="06C05B58" w14:textId="7D19D3E8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 xml:space="preserve"> </w:t>
            </w:r>
            <w:r w:rsidR="00AF6A7B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 xml:space="preserve"> </w:t>
            </w: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Individual’s Health and Welfare</w:t>
            </w:r>
          </w:p>
        </w:tc>
      </w:tr>
      <w:tr w:rsidR="00A42F3E" w:rsidRPr="00D56B4C" w14:paraId="0A525B85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3B47335C" w14:textId="13CA6344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Pre-existing medical conditions?</w:t>
            </w:r>
          </w:p>
        </w:tc>
        <w:tc>
          <w:tcPr>
            <w:tcW w:w="2059" w:type="dxa"/>
            <w:shd w:val="clear" w:color="auto" w:fill="auto"/>
          </w:tcPr>
          <w:p w14:paraId="358A1A3A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0E1CF9B1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08A3ADE2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5AE0E1E7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06E09019" w14:textId="564EEB10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pecific advice received from medical practitioners?</w:t>
            </w:r>
          </w:p>
        </w:tc>
        <w:tc>
          <w:tcPr>
            <w:tcW w:w="2059" w:type="dxa"/>
            <w:shd w:val="clear" w:color="auto" w:fill="auto"/>
          </w:tcPr>
          <w:p w14:paraId="7004B166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7F16773C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1BE92944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57767A6D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547222F6" w14:textId="2C9CA9F8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lastRenderedPageBreak/>
              <w:t>Mental health?</w:t>
            </w:r>
          </w:p>
        </w:tc>
        <w:tc>
          <w:tcPr>
            <w:tcW w:w="2059" w:type="dxa"/>
            <w:shd w:val="clear" w:color="auto" w:fill="auto"/>
          </w:tcPr>
          <w:p w14:paraId="39B40B96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4B2D59A0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25D42AB0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2F3E" w:rsidRPr="00D56B4C" w14:paraId="704A8F58" w14:textId="77777777" w:rsidTr="00A42F3E">
        <w:trPr>
          <w:trHeight w:val="352"/>
        </w:trPr>
        <w:tc>
          <w:tcPr>
            <w:tcW w:w="2667" w:type="dxa"/>
            <w:shd w:val="clear" w:color="auto" w:fill="auto"/>
          </w:tcPr>
          <w:p w14:paraId="584D45AE" w14:textId="11314AD1" w:rsidR="00A42F3E" w:rsidRPr="00D56B4C" w:rsidRDefault="00A42F3E" w:rsidP="00AC785D">
            <w:pPr>
              <w:pStyle w:val="TableParagraph"/>
              <w:spacing w:before="26" w:line="276" w:lineRule="auto"/>
              <w:ind w:left="98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Other matters which may affect employment?</w:t>
            </w:r>
          </w:p>
        </w:tc>
        <w:tc>
          <w:tcPr>
            <w:tcW w:w="2059" w:type="dxa"/>
            <w:shd w:val="clear" w:color="auto" w:fill="auto"/>
          </w:tcPr>
          <w:p w14:paraId="277705FF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auto"/>
          </w:tcPr>
          <w:p w14:paraId="1C2DBCB0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24" w:type="dxa"/>
            <w:shd w:val="clear" w:color="auto" w:fill="auto"/>
          </w:tcPr>
          <w:p w14:paraId="21AC767E" w14:textId="77777777" w:rsidR="00A42F3E" w:rsidRPr="00D56B4C" w:rsidRDefault="00A42F3E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E51A1E7" w14:textId="77777777" w:rsidR="005E7D9A" w:rsidRPr="00D56B4C" w:rsidRDefault="005E7D9A" w:rsidP="00AC785D">
      <w:pPr>
        <w:pStyle w:val="BodyText"/>
        <w:spacing w:before="10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55" w:type="dxa"/>
        <w:tblInd w:w="126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55"/>
      </w:tblGrid>
      <w:tr w:rsidR="005E7D9A" w:rsidRPr="00D56B4C" w14:paraId="34C7CD86" w14:textId="77777777" w:rsidTr="00A42F3E">
        <w:trPr>
          <w:trHeight w:val="573"/>
        </w:trPr>
        <w:tc>
          <w:tcPr>
            <w:tcW w:w="8955" w:type="dxa"/>
          </w:tcPr>
          <w:p w14:paraId="3CBCDF1A" w14:textId="77777777" w:rsidR="005E7D9A" w:rsidRPr="00D56B4C" w:rsidRDefault="009A0A6F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ssessment completed:</w:t>
            </w:r>
          </w:p>
        </w:tc>
      </w:tr>
      <w:tr w:rsidR="005E7D9A" w:rsidRPr="00D56B4C" w14:paraId="3FD508CA" w14:textId="77777777" w:rsidTr="00A42F3E">
        <w:trPr>
          <w:trHeight w:val="573"/>
        </w:trPr>
        <w:tc>
          <w:tcPr>
            <w:tcW w:w="8955" w:type="dxa"/>
          </w:tcPr>
          <w:p w14:paraId="702468CA" w14:textId="77777777" w:rsidR="005E7D9A" w:rsidRPr="00D56B4C" w:rsidRDefault="009A0A6F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ate:</w:t>
            </w:r>
          </w:p>
        </w:tc>
      </w:tr>
      <w:tr w:rsidR="005E7D9A" w:rsidRPr="00D56B4C" w14:paraId="3E765C84" w14:textId="77777777" w:rsidTr="00A42F3E">
        <w:trPr>
          <w:trHeight w:val="573"/>
        </w:trPr>
        <w:tc>
          <w:tcPr>
            <w:tcW w:w="8955" w:type="dxa"/>
          </w:tcPr>
          <w:p w14:paraId="0E4521D6" w14:textId="53A13E67" w:rsidR="005E7D9A" w:rsidRDefault="009A0A6F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:</w:t>
            </w:r>
            <w:r w:rsidR="00A42F3E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                                                                                                                    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Line Manager</w:t>
            </w:r>
          </w:p>
          <w:p w14:paraId="64C5E3BC" w14:textId="77777777" w:rsidR="00A42F3E" w:rsidRDefault="00A42F3E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ABF0D83" w14:textId="7BB83493" w:rsidR="00533789" w:rsidRPr="00D56B4C" w:rsidRDefault="0053378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5E9238BF" w14:textId="77777777" w:rsidTr="00AF5869">
        <w:trPr>
          <w:trHeight w:val="677"/>
        </w:trPr>
        <w:tc>
          <w:tcPr>
            <w:tcW w:w="8955" w:type="dxa"/>
          </w:tcPr>
          <w:p w14:paraId="3845FEA9" w14:textId="41431B4A" w:rsidR="005E7D9A" w:rsidRDefault="009A0A6F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</w:t>
            </w:r>
            <w:r w:rsidR="00A42F3E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:                                                                                               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New or expectant</w:t>
            </w:r>
            <w:r w:rsidR="00A42F3E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mother</w:t>
            </w:r>
          </w:p>
          <w:p w14:paraId="28F549CC" w14:textId="77777777" w:rsidR="00A42F3E" w:rsidRDefault="00A42F3E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</w:p>
          <w:p w14:paraId="5DC80C71" w14:textId="16BE98B6" w:rsidR="00533789" w:rsidRPr="00A42F3E" w:rsidRDefault="0053378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</w:p>
        </w:tc>
      </w:tr>
    </w:tbl>
    <w:p w14:paraId="2A97CE3B" w14:textId="77777777" w:rsidR="005E7D9A" w:rsidRPr="00D56B4C" w:rsidRDefault="005E7D9A" w:rsidP="00AC785D">
      <w:pPr>
        <w:pStyle w:val="BodyText"/>
        <w:spacing w:before="4" w:after="1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62" w:type="dxa"/>
        <w:tblInd w:w="131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6"/>
        <w:gridCol w:w="3386"/>
      </w:tblGrid>
      <w:tr w:rsidR="005E7D9A" w:rsidRPr="00D56B4C" w14:paraId="6D7B199F" w14:textId="77777777" w:rsidTr="00A42F3E">
        <w:trPr>
          <w:trHeight w:val="506"/>
        </w:trPr>
        <w:tc>
          <w:tcPr>
            <w:tcW w:w="5576" w:type="dxa"/>
          </w:tcPr>
          <w:p w14:paraId="1CCF74EB" w14:textId="77777777" w:rsidR="005E7D9A" w:rsidRPr="00D56B4C" w:rsidRDefault="009A0A6F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ctions agreed:</w:t>
            </w:r>
          </w:p>
        </w:tc>
        <w:tc>
          <w:tcPr>
            <w:tcW w:w="3386" w:type="dxa"/>
          </w:tcPr>
          <w:p w14:paraId="5DC519C9" w14:textId="77777777" w:rsidR="005E7D9A" w:rsidRPr="00D56B4C" w:rsidRDefault="009A0A6F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Date actions completed</w:t>
            </w:r>
          </w:p>
        </w:tc>
      </w:tr>
      <w:tr w:rsidR="005E7D9A" w:rsidRPr="00D56B4C" w14:paraId="5E8C709A" w14:textId="77777777" w:rsidTr="00A42F3E">
        <w:trPr>
          <w:trHeight w:val="506"/>
        </w:trPr>
        <w:tc>
          <w:tcPr>
            <w:tcW w:w="5576" w:type="dxa"/>
          </w:tcPr>
          <w:p w14:paraId="1F354FE7" w14:textId="77777777" w:rsidR="005E7D9A" w:rsidRDefault="009A0A6F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1</w:t>
            </w:r>
          </w:p>
          <w:p w14:paraId="2692CE4B" w14:textId="651CDC1E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6900CB84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5DC0D259" w14:textId="77777777" w:rsidTr="00A42F3E">
        <w:trPr>
          <w:trHeight w:val="506"/>
        </w:trPr>
        <w:tc>
          <w:tcPr>
            <w:tcW w:w="5576" w:type="dxa"/>
          </w:tcPr>
          <w:p w14:paraId="5365AFFA" w14:textId="77777777" w:rsidR="005E7D9A" w:rsidRDefault="009A0A6F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2</w:t>
            </w:r>
          </w:p>
          <w:p w14:paraId="4CC8A221" w14:textId="5B472510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4800B231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75BECCA8" w14:textId="77777777" w:rsidTr="00A42F3E">
        <w:trPr>
          <w:trHeight w:val="506"/>
        </w:trPr>
        <w:tc>
          <w:tcPr>
            <w:tcW w:w="5576" w:type="dxa"/>
          </w:tcPr>
          <w:p w14:paraId="1336D1FB" w14:textId="77777777" w:rsidR="005E7D9A" w:rsidRDefault="009A0A6F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3</w:t>
            </w:r>
          </w:p>
          <w:p w14:paraId="49528449" w14:textId="7F1CE980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7DA9CA32" w14:textId="77777777" w:rsidR="005E7D9A" w:rsidRPr="00D56B4C" w:rsidRDefault="005E7D9A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3BE49D6" w14:textId="77777777" w:rsidR="005E7D9A" w:rsidRPr="00D56B4C" w:rsidRDefault="005E7D9A" w:rsidP="00AC785D">
      <w:pPr>
        <w:pStyle w:val="BodyText"/>
        <w:spacing w:before="4" w:after="1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70" w:type="dxa"/>
        <w:tblInd w:w="126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70"/>
      </w:tblGrid>
      <w:tr w:rsidR="005E7D9A" w:rsidRPr="00D56B4C" w14:paraId="344787FB" w14:textId="77777777" w:rsidTr="00A42F3E">
        <w:trPr>
          <w:trHeight w:val="540"/>
        </w:trPr>
        <w:tc>
          <w:tcPr>
            <w:tcW w:w="8970" w:type="dxa"/>
          </w:tcPr>
          <w:p w14:paraId="26235383" w14:textId="77777777" w:rsidR="005E7D9A" w:rsidRPr="00D56B4C" w:rsidRDefault="009A0A6F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ssessment reviewed:</w:t>
            </w:r>
          </w:p>
        </w:tc>
      </w:tr>
      <w:tr w:rsidR="005E7D9A" w:rsidRPr="00D56B4C" w14:paraId="0BF847D7" w14:textId="77777777" w:rsidTr="00A42F3E">
        <w:trPr>
          <w:trHeight w:val="540"/>
        </w:trPr>
        <w:tc>
          <w:tcPr>
            <w:tcW w:w="8970" w:type="dxa"/>
          </w:tcPr>
          <w:p w14:paraId="37387549" w14:textId="77777777" w:rsidR="005E7D9A" w:rsidRPr="00D56B4C" w:rsidRDefault="009A0A6F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ate:</w:t>
            </w:r>
          </w:p>
        </w:tc>
      </w:tr>
      <w:tr w:rsidR="005E7D9A" w:rsidRPr="00D56B4C" w14:paraId="5221333F" w14:textId="77777777" w:rsidTr="00A42F3E">
        <w:trPr>
          <w:trHeight w:val="540"/>
        </w:trPr>
        <w:tc>
          <w:tcPr>
            <w:tcW w:w="8970" w:type="dxa"/>
          </w:tcPr>
          <w:p w14:paraId="01B149D5" w14:textId="77777777" w:rsidR="005E7D9A" w:rsidRDefault="009A0A6F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: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ab/>
              <w:t>Line Manager</w:t>
            </w:r>
          </w:p>
          <w:p w14:paraId="4EE8C02C" w14:textId="0F2B0D7E" w:rsidR="00872559" w:rsidRPr="00D56B4C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D9A" w:rsidRPr="00D56B4C" w14:paraId="4E544E77" w14:textId="77777777" w:rsidTr="00A42F3E">
        <w:trPr>
          <w:trHeight w:val="540"/>
        </w:trPr>
        <w:tc>
          <w:tcPr>
            <w:tcW w:w="8970" w:type="dxa"/>
          </w:tcPr>
          <w:p w14:paraId="4894CA8B" w14:textId="77777777" w:rsidR="005E7D9A" w:rsidRDefault="009A0A6F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:</w:t>
            </w:r>
            <w:r w:rsidR="00872559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                                                                                        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New or expectant mother</w:t>
            </w:r>
          </w:p>
          <w:p w14:paraId="5EB7DADE" w14:textId="5EC43715" w:rsidR="00872559" w:rsidRPr="00D56B4C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3530094" w14:textId="77777777" w:rsidR="005E7D9A" w:rsidRPr="00D56B4C" w:rsidRDefault="005E7D9A" w:rsidP="00AC785D">
      <w:pPr>
        <w:spacing w:line="276" w:lineRule="auto"/>
        <w:rPr>
          <w:rFonts w:asciiTheme="minorHAnsi" w:hAnsiTheme="minorHAnsi" w:cstheme="minorHAnsi"/>
          <w:sz w:val="24"/>
          <w:szCs w:val="24"/>
        </w:rPr>
        <w:sectPr w:rsidR="005E7D9A" w:rsidRPr="00D56B4C" w:rsidSect="00872559">
          <w:headerReference w:type="default" r:id="rId6"/>
          <w:footerReference w:type="default" r:id="rId7"/>
          <w:pgSz w:w="11910" w:h="15770"/>
          <w:pgMar w:top="1440" w:right="1440" w:bottom="1440" w:left="1440" w:header="720" w:footer="113" w:gutter="0"/>
          <w:cols w:space="720"/>
          <w:docGrid w:linePitch="299"/>
        </w:sectPr>
      </w:pPr>
    </w:p>
    <w:p w14:paraId="0F453A07" w14:textId="6DCFCAC0" w:rsidR="00872559" w:rsidRDefault="00872559" w:rsidP="00AC785D">
      <w:pPr>
        <w:pStyle w:val="BodyText"/>
        <w:spacing w:before="4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62" w:type="dxa"/>
        <w:tblInd w:w="131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6"/>
        <w:gridCol w:w="3386"/>
      </w:tblGrid>
      <w:tr w:rsidR="00872559" w:rsidRPr="00D56B4C" w14:paraId="0AF396E2" w14:textId="77777777" w:rsidTr="006E16C1">
        <w:trPr>
          <w:trHeight w:val="506"/>
        </w:trPr>
        <w:tc>
          <w:tcPr>
            <w:tcW w:w="5576" w:type="dxa"/>
          </w:tcPr>
          <w:p w14:paraId="7E1B047A" w14:textId="77777777" w:rsidR="00872559" w:rsidRPr="00D56B4C" w:rsidRDefault="00872559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ctions agreed:</w:t>
            </w:r>
          </w:p>
        </w:tc>
        <w:tc>
          <w:tcPr>
            <w:tcW w:w="3386" w:type="dxa"/>
          </w:tcPr>
          <w:p w14:paraId="6D87B9E6" w14:textId="77777777" w:rsidR="00872559" w:rsidRPr="00D56B4C" w:rsidRDefault="00872559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Date actions completed</w:t>
            </w:r>
          </w:p>
        </w:tc>
      </w:tr>
      <w:tr w:rsidR="00872559" w:rsidRPr="00D56B4C" w14:paraId="13081A13" w14:textId="77777777" w:rsidTr="006E16C1">
        <w:trPr>
          <w:trHeight w:val="506"/>
        </w:trPr>
        <w:tc>
          <w:tcPr>
            <w:tcW w:w="5576" w:type="dxa"/>
          </w:tcPr>
          <w:p w14:paraId="752525B7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1</w:t>
            </w:r>
          </w:p>
          <w:p w14:paraId="3DF005FD" w14:textId="3922550A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3C2282FE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72559" w:rsidRPr="00D56B4C" w14:paraId="77819CFE" w14:textId="77777777" w:rsidTr="006E16C1">
        <w:trPr>
          <w:trHeight w:val="506"/>
        </w:trPr>
        <w:tc>
          <w:tcPr>
            <w:tcW w:w="5576" w:type="dxa"/>
          </w:tcPr>
          <w:p w14:paraId="7751373C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2</w:t>
            </w:r>
          </w:p>
          <w:p w14:paraId="38DD0F8A" w14:textId="2D24C974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13A9E34C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72559" w:rsidRPr="00D56B4C" w14:paraId="172D6A41" w14:textId="77777777" w:rsidTr="006E16C1">
        <w:trPr>
          <w:trHeight w:val="506"/>
        </w:trPr>
        <w:tc>
          <w:tcPr>
            <w:tcW w:w="5576" w:type="dxa"/>
          </w:tcPr>
          <w:p w14:paraId="641D1B29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3</w:t>
            </w:r>
          </w:p>
          <w:p w14:paraId="4270B9EE" w14:textId="01C0FFAC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7999AA76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6BF73E3" w14:textId="59CDA8E6" w:rsidR="00872559" w:rsidRDefault="00872559" w:rsidP="00AC785D">
      <w:pPr>
        <w:pStyle w:val="BodyText"/>
        <w:spacing w:before="4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70" w:type="dxa"/>
        <w:tblInd w:w="126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70"/>
      </w:tblGrid>
      <w:tr w:rsidR="00872559" w:rsidRPr="00D56B4C" w14:paraId="4253D1BA" w14:textId="77777777" w:rsidTr="006E16C1">
        <w:trPr>
          <w:trHeight w:val="540"/>
        </w:trPr>
        <w:tc>
          <w:tcPr>
            <w:tcW w:w="8970" w:type="dxa"/>
          </w:tcPr>
          <w:p w14:paraId="0DA30718" w14:textId="77777777" w:rsidR="00872559" w:rsidRPr="00D56B4C" w:rsidRDefault="00872559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ssessment reviewed:</w:t>
            </w:r>
          </w:p>
        </w:tc>
      </w:tr>
      <w:tr w:rsidR="00872559" w:rsidRPr="00D56B4C" w14:paraId="65C23B1C" w14:textId="77777777" w:rsidTr="006E16C1">
        <w:trPr>
          <w:trHeight w:val="540"/>
        </w:trPr>
        <w:tc>
          <w:tcPr>
            <w:tcW w:w="8970" w:type="dxa"/>
          </w:tcPr>
          <w:p w14:paraId="24A19447" w14:textId="77777777" w:rsidR="00872559" w:rsidRPr="00D56B4C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ate:</w:t>
            </w:r>
          </w:p>
        </w:tc>
      </w:tr>
      <w:tr w:rsidR="00872559" w:rsidRPr="00D56B4C" w14:paraId="27D5D220" w14:textId="77777777" w:rsidTr="006E16C1">
        <w:trPr>
          <w:trHeight w:val="540"/>
        </w:trPr>
        <w:tc>
          <w:tcPr>
            <w:tcW w:w="8970" w:type="dxa"/>
          </w:tcPr>
          <w:p w14:paraId="6762A0C6" w14:textId="77777777" w:rsidR="00872559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: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ab/>
              <w:t>Line Manager</w:t>
            </w:r>
          </w:p>
          <w:p w14:paraId="4DBEB295" w14:textId="77777777" w:rsidR="00872559" w:rsidRPr="00D56B4C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72559" w:rsidRPr="00D56B4C" w14:paraId="4E3BC3A1" w14:textId="77777777" w:rsidTr="006E16C1">
        <w:trPr>
          <w:trHeight w:val="540"/>
        </w:trPr>
        <w:tc>
          <w:tcPr>
            <w:tcW w:w="8970" w:type="dxa"/>
          </w:tcPr>
          <w:p w14:paraId="50EAE0DA" w14:textId="77777777" w:rsidR="00872559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igned:</w:t>
            </w:r>
            <w:r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                                                                                         </w:t>
            </w: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New or expectant mother</w:t>
            </w:r>
          </w:p>
          <w:p w14:paraId="5DC0F31F" w14:textId="77777777" w:rsidR="00872559" w:rsidRPr="00D56B4C" w:rsidRDefault="00872559" w:rsidP="00AC785D">
            <w:pPr>
              <w:pStyle w:val="TableParagraph"/>
              <w:tabs>
                <w:tab w:val="left" w:pos="6808"/>
              </w:tabs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851186A" w14:textId="0A22795F" w:rsidR="00872559" w:rsidRDefault="00872559" w:rsidP="00AC785D">
      <w:pPr>
        <w:pStyle w:val="BodyText"/>
        <w:spacing w:before="4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8962" w:type="dxa"/>
        <w:tblInd w:w="131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6"/>
        <w:gridCol w:w="3386"/>
      </w:tblGrid>
      <w:tr w:rsidR="00872559" w:rsidRPr="00D56B4C" w14:paraId="0EFD7816" w14:textId="77777777" w:rsidTr="006E16C1">
        <w:trPr>
          <w:trHeight w:val="506"/>
        </w:trPr>
        <w:tc>
          <w:tcPr>
            <w:tcW w:w="5576" w:type="dxa"/>
          </w:tcPr>
          <w:p w14:paraId="229C526E" w14:textId="77777777" w:rsidR="00872559" w:rsidRPr="00D56B4C" w:rsidRDefault="00872559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Actions agreed:</w:t>
            </w:r>
          </w:p>
        </w:tc>
        <w:tc>
          <w:tcPr>
            <w:tcW w:w="3386" w:type="dxa"/>
          </w:tcPr>
          <w:p w14:paraId="621306EC" w14:textId="77777777" w:rsidR="00872559" w:rsidRPr="00D56B4C" w:rsidRDefault="00872559" w:rsidP="00AC785D">
            <w:pPr>
              <w:pStyle w:val="TableParagraph"/>
              <w:spacing w:before="117" w:line="276" w:lineRule="auto"/>
              <w:ind w:left="10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b/>
                <w:color w:val="231F20"/>
                <w:sz w:val="24"/>
                <w:szCs w:val="24"/>
              </w:rPr>
              <w:t>Date actions completed</w:t>
            </w:r>
          </w:p>
        </w:tc>
      </w:tr>
      <w:tr w:rsidR="00872559" w:rsidRPr="00D56B4C" w14:paraId="6345718D" w14:textId="77777777" w:rsidTr="006E16C1">
        <w:trPr>
          <w:trHeight w:val="506"/>
        </w:trPr>
        <w:tc>
          <w:tcPr>
            <w:tcW w:w="5576" w:type="dxa"/>
          </w:tcPr>
          <w:p w14:paraId="020211A7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1</w:t>
            </w:r>
          </w:p>
          <w:p w14:paraId="2CF48A22" w14:textId="4BA7DE25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3C63FF49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72559" w:rsidRPr="00D56B4C" w14:paraId="2F7DC9D4" w14:textId="77777777" w:rsidTr="006E16C1">
        <w:trPr>
          <w:trHeight w:val="506"/>
        </w:trPr>
        <w:tc>
          <w:tcPr>
            <w:tcW w:w="5576" w:type="dxa"/>
          </w:tcPr>
          <w:p w14:paraId="5BDCB91D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2</w:t>
            </w:r>
          </w:p>
          <w:p w14:paraId="7A222CD9" w14:textId="246BEFD6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0C1F7FFD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72559" w:rsidRPr="00D56B4C" w14:paraId="5717CF15" w14:textId="77777777" w:rsidTr="006E16C1">
        <w:trPr>
          <w:trHeight w:val="506"/>
        </w:trPr>
        <w:tc>
          <w:tcPr>
            <w:tcW w:w="5576" w:type="dxa"/>
          </w:tcPr>
          <w:p w14:paraId="1A637725" w14:textId="77777777" w:rsidR="00872559" w:rsidRDefault="0087255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D56B4C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3</w:t>
            </w:r>
          </w:p>
          <w:p w14:paraId="07B49758" w14:textId="3DB66C3F" w:rsidR="00533789" w:rsidRPr="00D56B4C" w:rsidRDefault="00533789" w:rsidP="00AC785D">
            <w:pPr>
              <w:pStyle w:val="TableParagraph"/>
              <w:spacing w:before="131" w:line="276" w:lineRule="auto"/>
              <w:ind w:left="105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86" w:type="dxa"/>
          </w:tcPr>
          <w:p w14:paraId="361ECFD4" w14:textId="77777777" w:rsidR="00872559" w:rsidRPr="00D56B4C" w:rsidRDefault="00872559" w:rsidP="00AC785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796E356" w14:textId="77777777" w:rsidR="00872559" w:rsidRPr="00D56B4C" w:rsidRDefault="00872559">
      <w:pPr>
        <w:pStyle w:val="BodyText"/>
        <w:spacing w:before="4"/>
        <w:rPr>
          <w:rFonts w:asciiTheme="minorHAnsi" w:hAnsiTheme="minorHAnsi" w:cstheme="minorHAnsi"/>
          <w:sz w:val="24"/>
          <w:szCs w:val="24"/>
        </w:rPr>
      </w:pPr>
    </w:p>
    <w:p w14:paraId="47763E31" w14:textId="77777777" w:rsidR="005E7D9A" w:rsidRPr="00D56B4C" w:rsidRDefault="005E7D9A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01395FFA" w14:textId="77777777" w:rsidR="005E7D9A" w:rsidRPr="00D56B4C" w:rsidRDefault="005E7D9A">
      <w:pPr>
        <w:rPr>
          <w:rFonts w:asciiTheme="minorHAnsi" w:hAnsiTheme="minorHAnsi" w:cstheme="minorHAnsi"/>
          <w:sz w:val="24"/>
          <w:szCs w:val="24"/>
        </w:rPr>
        <w:sectPr w:rsidR="005E7D9A" w:rsidRPr="00D56B4C" w:rsidSect="00872559">
          <w:pgSz w:w="11910" w:h="15770"/>
          <w:pgMar w:top="1440" w:right="1440" w:bottom="1440" w:left="1440" w:header="0" w:footer="244" w:gutter="0"/>
          <w:cols w:space="720"/>
          <w:docGrid w:linePitch="299"/>
        </w:sectPr>
      </w:pPr>
    </w:p>
    <w:p w14:paraId="1123AAE7" w14:textId="0DFCFB19" w:rsidR="005E7D9A" w:rsidRPr="00D56B4C" w:rsidRDefault="005E7D9A">
      <w:pPr>
        <w:pStyle w:val="BodyText"/>
        <w:spacing w:before="1" w:after="1"/>
        <w:rPr>
          <w:rFonts w:asciiTheme="minorHAnsi" w:hAnsiTheme="minorHAnsi" w:cstheme="minorHAnsi"/>
          <w:sz w:val="24"/>
          <w:szCs w:val="24"/>
        </w:rPr>
      </w:pPr>
    </w:p>
    <w:p w14:paraId="2060126C" w14:textId="3D39B590" w:rsidR="005E7D9A" w:rsidRPr="00D56B4C" w:rsidRDefault="00DC5ED0" w:rsidP="00872559">
      <w:pPr>
        <w:pStyle w:val="BodyText"/>
        <w:ind w:left="1205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1C8EE7C" wp14:editId="303B499A">
                <wp:simplePos x="0" y="0"/>
                <wp:positionH relativeFrom="column">
                  <wp:posOffset>586740</wp:posOffset>
                </wp:positionH>
                <wp:positionV relativeFrom="paragraph">
                  <wp:posOffset>10795</wp:posOffset>
                </wp:positionV>
                <wp:extent cx="4806950" cy="6747510"/>
                <wp:effectExtent l="0" t="0" r="0" b="0"/>
                <wp:wrapNone/>
                <wp:docPr id="148478231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747510"/>
                          <a:chOff x="0" y="0"/>
                          <a:chExt cx="8468" cy="11233"/>
                        </a:xfrm>
                      </wpg:grpSpPr>
                      <pic:pic xmlns:pic="http://schemas.openxmlformats.org/drawingml/2006/picture">
                        <pic:nvPicPr>
                          <pic:cNvPr id="16975177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6" y="0"/>
                            <a:ext cx="5639" cy="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0342184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6" y="295"/>
                            <a:ext cx="6151" cy="24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47417358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3" y="2753"/>
                            <a:ext cx="6913" cy="24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2382706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" y="5211"/>
                            <a:ext cx="8439" cy="24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6839949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668"/>
                            <a:ext cx="8197" cy="24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0767847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51" y="10126"/>
                            <a:ext cx="6046" cy="11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32877D" id="Group 2" o:spid="_x0000_s1026" style="position:absolute;margin-left:46.2pt;margin-top:.85pt;width:378.5pt;height:531.3pt;z-index:-251657216" coordsize="8468,11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2056;width:5639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">
                  <v:imagedata r:id="rId14" o:title=""/>
                </v:shape>
                <v:shape id="Picture 7" o:spid="_x0000_s1028" type="#_x0000_t75" style="position:absolute;left:2056;top:295;width:6151;height:2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">
                  <v:imagedata r:id="rId15" o:title=""/>
                </v:shape>
                <v:shape id="Picture 6" o:spid="_x0000_s1029" type="#_x0000_t75" style="position:absolute;left:1293;top:2753;width:6913;height:2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">
                  <v:imagedata r:id="rId16" o:title=""/>
                </v:shape>
                <v:shape id="Picture 5" o:spid="_x0000_s1030" type="#_x0000_t75" style="position:absolute;left:28;top:5211;width:8439;height:2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">
                  <v:imagedata r:id="rId17" o:title=""/>
                </v:shape>
                <v:shape id="Picture 4" o:spid="_x0000_s1031" type="#_x0000_t75" style="position:absolute;top:7668;width:8197;height:2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">
                  <v:imagedata r:id="rId18" o:title=""/>
                </v:shape>
                <v:shape id="Picture 3" o:spid="_x0000_s1032" type="#_x0000_t75" style="position:absolute;left:2151;top:10126;width:6046;height:1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">
                  <v:imagedata r:id="rId19" o:title=""/>
                </v:shape>
              </v:group>
            </w:pict>
          </mc:Fallback>
        </mc:AlternateContent>
      </w:r>
    </w:p>
    <w:sectPr w:rsidR="005E7D9A" w:rsidRPr="00D56B4C" w:rsidSect="00872559">
      <w:pgSz w:w="11910" w:h="15770"/>
      <w:pgMar w:top="1440" w:right="1440" w:bottom="1440" w:left="1440" w:header="720" w:footer="11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C0EC98" w14:textId="77777777" w:rsidR="00275679" w:rsidRDefault="00275679">
      <w:r>
        <w:separator/>
      </w:r>
    </w:p>
  </w:endnote>
  <w:endnote w:type="continuationSeparator" w:id="0">
    <w:p w14:paraId="2DB69282" w14:textId="77777777" w:rsidR="00275679" w:rsidRDefault="00275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  <w:sz w:val="18"/>
        <w:szCs w:val="18"/>
        <w:lang w:val="en-GB"/>
      </w:rPr>
      <w:id w:val="19521061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  <w:sz w:val="18"/>
            <w:szCs w:val="18"/>
            <w:lang w:val="en-GB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20E82AB" w14:textId="5373E367" w:rsidR="00A4033E" w:rsidRPr="00DC5ED0" w:rsidRDefault="00764861" w:rsidP="00A4033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DC5ED0">
              <w:rPr>
                <w:rFonts w:asciiTheme="minorHAnsi" w:hAnsiTheme="minorHAnsi"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4A8" wp14:editId="417227F6">
                      <wp:simplePos x="0" y="0"/>
                      <wp:positionH relativeFrom="margin">
                        <wp:posOffset>-626745</wp:posOffset>
                      </wp:positionH>
                      <wp:positionV relativeFrom="paragraph">
                        <wp:posOffset>57785</wp:posOffset>
                      </wp:positionV>
                      <wp:extent cx="6972300" cy="0"/>
                      <wp:effectExtent l="0" t="0" r="0" b="0"/>
                      <wp:wrapNone/>
                      <wp:docPr id="59165008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25D2C1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9.35pt,4.55pt" to="499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" strokecolor="black [3040]">
                      <o:lock v:ext="edit" shapetype="f"/>
                      <w10:wrap anchorx="margin"/>
                    </v:line>
                  </w:pict>
                </mc:Fallback>
              </mc:AlternateContent>
            </w:r>
          </w:p>
          <w:p w14:paraId="3C7A78D4" w14:textId="15098426" w:rsidR="00A4033E" w:rsidRPr="00DC5ED0" w:rsidRDefault="00A4033E" w:rsidP="00A4033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DC5ED0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File Ref:           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PODS-FM-007                               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Revision: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1.</w:t>
            </w:r>
            <w:r w:rsid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  <w:p w14:paraId="1A175355" w14:textId="6142783C" w:rsidR="00DC5ED0" w:rsidRDefault="00A4033E" w:rsidP="00DC5ED0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DC5ED0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Date of Issue:  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1/</w:t>
            </w:r>
            <w:r w:rsid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0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/2024                             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EE2EFF"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                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Pr="00DC5ED0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Page</w:t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: </w:t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fldChar w:fldCharType="begin"/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instrText xml:space="preserve"> PAGE </w:instrText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fldChar w:fldCharType="separate"/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1</w:t>
            </w:r>
            <w:r w:rsidRPr="00DC5ED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C5ED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f </w:t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fldChar w:fldCharType="begin"/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instrText xml:space="preserve"> NUMPAGES  </w:instrText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fldChar w:fldCharType="separate"/>
            </w:r>
            <w:r w:rsidRPr="00DC5ED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3</w:t>
            </w:r>
            <w:r w:rsidRPr="00DC5ED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sdtContent>
      </w:sdt>
    </w:sdtContent>
  </w:sdt>
  <w:p w14:paraId="4373E646" w14:textId="7FD7EFCC" w:rsidR="00A4033E" w:rsidRPr="00DC5ED0" w:rsidRDefault="00A4033E" w:rsidP="00DC5ED0">
    <w:pPr>
      <w:spacing w:line="276" w:lineRule="auto"/>
      <w:jc w:val="center"/>
      <w:rPr>
        <w:rFonts w:asciiTheme="minorHAnsi" w:hAnsiTheme="minorHAnsi" w:cstheme="minorHAnsi"/>
        <w:sz w:val="18"/>
        <w:szCs w:val="18"/>
        <w:lang w:val="en-GB"/>
      </w:rPr>
    </w:pPr>
    <w:r w:rsidRPr="00DC5ED0">
      <w:rPr>
        <w:rFonts w:asciiTheme="minorHAnsi" w:hAnsiTheme="minorHAnsi" w:cstheme="minorHAnsi"/>
        <w:i/>
        <w:sz w:val="18"/>
        <w:szCs w:val="18"/>
        <w:lang w:val="en-GB"/>
      </w:rPr>
      <w:t>Registered Charity Number 1150871</w:t>
    </w:r>
  </w:p>
  <w:p w14:paraId="5055E9EA" w14:textId="77777777" w:rsidR="00A4033E" w:rsidRPr="00A4033E" w:rsidRDefault="00A4033E" w:rsidP="00A4033E">
    <w:pPr>
      <w:spacing w:line="276" w:lineRule="auto"/>
      <w:rPr>
        <w:rFonts w:asciiTheme="minorHAnsi" w:hAnsiTheme="minorHAnsi" w:cstheme="minorHAnsi"/>
        <w:sz w:val="12"/>
        <w:szCs w:val="12"/>
        <w:lang w:val="en-GB"/>
      </w:rPr>
    </w:pPr>
  </w:p>
  <w:p w14:paraId="47DBA86B" w14:textId="498DE60B" w:rsidR="005E7D9A" w:rsidRPr="00872559" w:rsidRDefault="005E7D9A" w:rsidP="00872559">
    <w:pPr>
      <w:spacing w:line="276" w:lineRule="auto"/>
      <w:rPr>
        <w:rFonts w:asciiTheme="minorHAnsi" w:hAnsiTheme="minorHAnsi" w:cstheme="minorHAnsi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0C0011" w14:textId="77777777" w:rsidR="00275679" w:rsidRDefault="00275679">
      <w:r>
        <w:separator/>
      </w:r>
    </w:p>
  </w:footnote>
  <w:footnote w:type="continuationSeparator" w:id="0">
    <w:p w14:paraId="05609730" w14:textId="77777777" w:rsidR="00275679" w:rsidRDefault="00275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4E58E" w14:textId="77777777" w:rsidR="00AF5869" w:rsidRDefault="00AF5869" w:rsidP="00AF5869">
    <w:pPr>
      <w:pStyle w:val="NormalWeb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3757D2" wp14:editId="6DB186AF">
          <wp:simplePos x="0" y="0"/>
          <wp:positionH relativeFrom="margin">
            <wp:align>center</wp:align>
          </wp:positionH>
          <wp:positionV relativeFrom="paragraph">
            <wp:posOffset>-175895</wp:posOffset>
          </wp:positionV>
          <wp:extent cx="3939540" cy="643858"/>
          <wp:effectExtent l="0" t="0" r="3810" b="4445"/>
          <wp:wrapNone/>
          <wp:docPr id="3" name="Picture 2" descr="A group of cartoon imag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group of cartoon image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9540" cy="643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52038C" w14:textId="3DFF7F76" w:rsidR="007C0ED1" w:rsidRDefault="007C0ED1">
    <w:pPr>
      <w:pStyle w:val="Header"/>
    </w:pPr>
  </w:p>
  <w:p w14:paraId="13A15CCB" w14:textId="77777777" w:rsidR="00954068" w:rsidRDefault="009540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TYxNDAxtTA1MTZW0lEKTi0uzszPAykwrAUAt8+xcSwAAAA="/>
  </w:docVars>
  <w:rsids>
    <w:rsidRoot w:val="005E7D9A"/>
    <w:rsid w:val="000754F7"/>
    <w:rsid w:val="000B6F01"/>
    <w:rsid w:val="000D0A54"/>
    <w:rsid w:val="001546FA"/>
    <w:rsid w:val="00275679"/>
    <w:rsid w:val="003A3E00"/>
    <w:rsid w:val="00532875"/>
    <w:rsid w:val="00533789"/>
    <w:rsid w:val="005E7D9A"/>
    <w:rsid w:val="0061398C"/>
    <w:rsid w:val="006653E3"/>
    <w:rsid w:val="007622BC"/>
    <w:rsid w:val="00764861"/>
    <w:rsid w:val="007670E4"/>
    <w:rsid w:val="007C0ED1"/>
    <w:rsid w:val="0087055F"/>
    <w:rsid w:val="00872559"/>
    <w:rsid w:val="00895A15"/>
    <w:rsid w:val="00914A3A"/>
    <w:rsid w:val="00954068"/>
    <w:rsid w:val="009A0A6F"/>
    <w:rsid w:val="009E25D1"/>
    <w:rsid w:val="00A4033E"/>
    <w:rsid w:val="00A42F3E"/>
    <w:rsid w:val="00A81C0D"/>
    <w:rsid w:val="00AC785D"/>
    <w:rsid w:val="00AF5869"/>
    <w:rsid w:val="00AF6A7B"/>
    <w:rsid w:val="00B05B0A"/>
    <w:rsid w:val="00CA0367"/>
    <w:rsid w:val="00D56B4C"/>
    <w:rsid w:val="00D915B5"/>
    <w:rsid w:val="00DC5ED0"/>
    <w:rsid w:val="00DD4675"/>
    <w:rsid w:val="00E0243E"/>
    <w:rsid w:val="00EE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EA37B6"/>
  <w15:docId w15:val="{0E964ABB-7078-42A6-A957-C7D0AFBCF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56B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B4C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D56B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B4C"/>
    <w:rPr>
      <w:rFonts w:ascii="Trebuchet MS" w:eastAsia="Trebuchet MS" w:hAnsi="Trebuchet MS" w:cs="Trebuchet MS"/>
    </w:rPr>
  </w:style>
  <w:style w:type="paragraph" w:styleId="NormalWeb">
    <w:name w:val="Normal (Web)"/>
    <w:basedOn w:val="Normal"/>
    <w:uiPriority w:val="99"/>
    <w:semiHidden/>
    <w:unhideWhenUsed/>
    <w:rsid w:val="00AF586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10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footer" Target="footer1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85</Words>
  <Characters>2200</Characters>
  <Application>Microsoft Office Word</Application>
  <DocSecurity>0</DocSecurity>
  <Lines>18</Lines>
  <Paragraphs>5</Paragraphs>
  <ScaleCrop>false</ScaleCrop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Elaine Pearce</dc:creator>
  <cp:lastModifiedBy>Elaine Pearce</cp:lastModifiedBy>
  <cp:revision>7</cp:revision>
  <dcterms:created xsi:type="dcterms:W3CDTF">2024-08-01T13:59:00Z</dcterms:created>
  <dcterms:modified xsi:type="dcterms:W3CDTF">2024-10-0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3T00:00:00Z</vt:filetime>
  </property>
  <property fmtid="{D5CDD505-2E9C-101B-9397-08002B2CF9AE}" pid="3" name="Creator">
    <vt:lpwstr>QuarkXPress(R) 8.5</vt:lpwstr>
  </property>
  <property fmtid="{D5CDD505-2E9C-101B-9397-08002B2CF9AE}" pid="4" name="LastSaved">
    <vt:filetime>2019-07-07T00:00:00Z</vt:filetime>
  </property>
</Properties>
</file>